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A5E4EA" w14:textId="0F389B65" w:rsidR="006B0AEC" w:rsidRDefault="008F3C15">
      <w:pPr>
        <w:rPr>
          <w:lang w:val="pl-PL"/>
        </w:rPr>
      </w:pPr>
      <w:r w:rsidRPr="008F3C15">
        <w:rPr>
          <w:lang w:val="pl-PL"/>
        </w:rPr>
        <w:t>Taguj zasoby, dzięki temu będziesz m</w:t>
      </w:r>
      <w:r>
        <w:rPr>
          <w:lang w:val="pl-PL"/>
        </w:rPr>
        <w:t>ógł automatyzować rzeczy, szybko wyszukiwać zasoby i lepiej analizować budżet.</w:t>
      </w:r>
    </w:p>
    <w:p w14:paraId="09AE3548" w14:textId="770CEE43" w:rsidR="00F648F8" w:rsidRDefault="00F648F8">
      <w:pPr>
        <w:rPr>
          <w:lang w:val="pl-PL"/>
        </w:rPr>
      </w:pPr>
      <w:r>
        <w:rPr>
          <w:lang w:val="pl-PL"/>
        </w:rPr>
        <w:t>Jak wyszukiwać po tagu używając resource grapha…</w:t>
      </w:r>
    </w:p>
    <w:p w14:paraId="461D7AD9" w14:textId="48ED773D" w:rsidR="004E70E9" w:rsidRDefault="004E70E9">
      <w:pPr>
        <w:rPr>
          <w:lang w:val="pl-PL"/>
        </w:rPr>
      </w:pPr>
      <w:r>
        <w:rPr>
          <w:lang w:val="pl-PL"/>
        </w:rPr>
        <w:t>Jak automatyzować coś w związku z tym.</w:t>
      </w:r>
    </w:p>
    <w:p w14:paraId="59042990" w14:textId="4F44A6A4" w:rsidR="00716598" w:rsidRPr="008F3C15" w:rsidRDefault="00716598">
      <w:pPr>
        <w:rPr>
          <w:lang w:val="pl-PL"/>
        </w:rPr>
      </w:pPr>
      <w:r>
        <w:rPr>
          <w:lang w:val="pl-PL"/>
        </w:rPr>
        <w:t>Jak ustawić budżet na podstawie tagu.</w:t>
      </w:r>
    </w:p>
    <w:sectPr w:rsidR="00716598" w:rsidRPr="008F3C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F4096" w14:textId="77777777" w:rsidR="00CE6916" w:rsidRDefault="00CE6916" w:rsidP="000E6D1A">
      <w:pPr>
        <w:spacing w:after="0" w:line="240" w:lineRule="auto"/>
      </w:pPr>
      <w:r>
        <w:separator/>
      </w:r>
    </w:p>
  </w:endnote>
  <w:endnote w:type="continuationSeparator" w:id="0">
    <w:p w14:paraId="4FA3AECD" w14:textId="77777777" w:rsidR="00CE6916" w:rsidRDefault="00CE6916" w:rsidP="000E6D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777BD" w14:textId="77777777" w:rsidR="00CE6916" w:rsidRDefault="00CE6916" w:rsidP="000E6D1A">
      <w:pPr>
        <w:spacing w:after="0" w:line="240" w:lineRule="auto"/>
      </w:pPr>
      <w:r>
        <w:separator/>
      </w:r>
    </w:p>
  </w:footnote>
  <w:footnote w:type="continuationSeparator" w:id="0">
    <w:p w14:paraId="02C1C138" w14:textId="77777777" w:rsidR="00CE6916" w:rsidRDefault="00CE6916" w:rsidP="000E6D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NTI0MjMxMzIztzBX0lEKTi0uzszPAykwrAUAd8TwYCwAAAA="/>
  </w:docVars>
  <w:rsids>
    <w:rsidRoot w:val="000E6D1A"/>
    <w:rsid w:val="000E6D1A"/>
    <w:rsid w:val="004E70E9"/>
    <w:rsid w:val="00716598"/>
    <w:rsid w:val="008F3C15"/>
    <w:rsid w:val="00CE6916"/>
    <w:rsid w:val="00D94EA5"/>
    <w:rsid w:val="00F150AE"/>
    <w:rsid w:val="00F6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D7AB30"/>
  <w15:chartTrackingRefBased/>
  <w15:docId w15:val="{432B2FA7-3F70-46AD-9C82-C3D5663E7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 Więcek</dc:creator>
  <cp:keywords/>
  <dc:description/>
  <cp:lastModifiedBy>Kamil Więcek</cp:lastModifiedBy>
  <cp:revision>5</cp:revision>
  <dcterms:created xsi:type="dcterms:W3CDTF">2020-07-09T07:08:00Z</dcterms:created>
  <dcterms:modified xsi:type="dcterms:W3CDTF">2020-07-09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46bcd5a-111c-438e-87bd-6a62bd31a3c8_Enabled">
    <vt:lpwstr>True</vt:lpwstr>
  </property>
  <property fmtid="{D5CDD505-2E9C-101B-9397-08002B2CF9AE}" pid="3" name="MSIP_Label_746bcd5a-111c-438e-87bd-6a62bd31a3c8_SiteId">
    <vt:lpwstr>142ae394-1ac7-41cc-a0bc-d39a169cfdfe</vt:lpwstr>
  </property>
  <property fmtid="{D5CDD505-2E9C-101B-9397-08002B2CF9AE}" pid="4" name="MSIP_Label_746bcd5a-111c-438e-87bd-6a62bd31a3c8_Owner">
    <vt:lpwstr>KamilWiecek@DESKTOP-LSS8P9K</vt:lpwstr>
  </property>
  <property fmtid="{D5CDD505-2E9C-101B-9397-08002B2CF9AE}" pid="5" name="MSIP_Label_746bcd5a-111c-438e-87bd-6a62bd31a3c8_SetDate">
    <vt:lpwstr>2020-07-09T07:08:58.7005906Z</vt:lpwstr>
  </property>
  <property fmtid="{D5CDD505-2E9C-101B-9397-08002B2CF9AE}" pid="6" name="MSIP_Label_746bcd5a-111c-438e-87bd-6a62bd31a3c8_Name">
    <vt:lpwstr>General</vt:lpwstr>
  </property>
  <property fmtid="{D5CDD505-2E9C-101B-9397-08002B2CF9AE}" pid="7" name="MSIP_Label_746bcd5a-111c-438e-87bd-6a62bd31a3c8_Application">
    <vt:lpwstr>Microsoft Azure Information Protection</vt:lpwstr>
  </property>
  <property fmtid="{D5CDD505-2E9C-101B-9397-08002B2CF9AE}" pid="8" name="MSIP_Label_746bcd5a-111c-438e-87bd-6a62bd31a3c8_ActionId">
    <vt:lpwstr>ccfd1685-65ac-4e2e-85bd-23d1e7324f96</vt:lpwstr>
  </property>
  <property fmtid="{D5CDD505-2E9C-101B-9397-08002B2CF9AE}" pid="9" name="MSIP_Label_746bcd5a-111c-438e-87bd-6a62bd31a3c8_Extended_MSFT_Method">
    <vt:lpwstr>Automatic</vt:lpwstr>
  </property>
  <property fmtid="{D5CDD505-2E9C-101B-9397-08002B2CF9AE}" pid="10" name="Sensitivity">
    <vt:lpwstr>General</vt:lpwstr>
  </property>
</Properties>
</file>